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BDC444" w14:textId="77777777" w:rsidR="00B17BE8" w:rsidRPr="00B328C8" w:rsidRDefault="00B17BE8" w:rsidP="00B17BE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FBC0CE" wp14:editId="18205370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6" name="Поле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2C1D80" w14:textId="77777777" w:rsidR="00B17BE8" w:rsidRDefault="00B17BE8" w:rsidP="00B17B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45749C34" w14:textId="77777777" w:rsidR="00B17BE8" w:rsidRPr="001070AF" w:rsidRDefault="00B17BE8" w:rsidP="00B17B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5995587" w14:textId="77777777" w:rsidR="00B17BE8" w:rsidRPr="001070AF" w:rsidRDefault="00B17BE8" w:rsidP="00B17BE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0672DF55" w14:textId="77777777" w:rsidR="00B17BE8" w:rsidRPr="001070AF" w:rsidRDefault="00B17BE8" w:rsidP="00B17BE8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7FEE77B2" w14:textId="77777777" w:rsidR="00B17BE8" w:rsidRDefault="00B17BE8" w:rsidP="00B17B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A72F43A" w14:textId="77777777" w:rsidR="00B17BE8" w:rsidRPr="001070AF" w:rsidRDefault="00B17BE8" w:rsidP="00B17BE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27104BFC" w14:textId="77777777" w:rsidR="00B17BE8" w:rsidRPr="001070AF" w:rsidRDefault="00B17BE8" w:rsidP="00B17BE8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373FC037" w14:textId="77777777" w:rsidR="00B17BE8" w:rsidRPr="009A54F2" w:rsidRDefault="00B17BE8" w:rsidP="00B17BE8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FFBC0CE" id="_x0000_t202" coordsize="21600,21600" o:spt="202" path="m,l,21600r21600,l21600,xe">
                <v:stroke joinstyle="miter"/>
                <v:path gradientshapeok="t" o:connecttype="rect"/>
              </v:shapetype>
              <v:shape id="Поле 86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D+3vd+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662C1D80" w14:textId="77777777" w:rsidR="00B17BE8" w:rsidRDefault="00B17BE8" w:rsidP="00B17BE8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45749C34" w14:textId="77777777" w:rsidR="00B17BE8" w:rsidRPr="001070AF" w:rsidRDefault="00B17BE8" w:rsidP="00B17BE8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5995587" w14:textId="77777777" w:rsidR="00B17BE8" w:rsidRPr="001070AF" w:rsidRDefault="00B17BE8" w:rsidP="00B17BE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0672DF55" w14:textId="77777777" w:rsidR="00B17BE8" w:rsidRPr="001070AF" w:rsidRDefault="00B17BE8" w:rsidP="00B17BE8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7FEE77B2" w14:textId="77777777" w:rsidR="00B17BE8" w:rsidRDefault="00B17BE8" w:rsidP="00B17B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A72F43A" w14:textId="77777777" w:rsidR="00B17BE8" w:rsidRPr="001070AF" w:rsidRDefault="00B17BE8" w:rsidP="00B17BE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27104BFC" w14:textId="77777777" w:rsidR="00B17BE8" w:rsidRPr="001070AF" w:rsidRDefault="00B17BE8" w:rsidP="00B17BE8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373FC037" w14:textId="77777777" w:rsidR="00B17BE8" w:rsidRPr="009A54F2" w:rsidRDefault="00B17BE8" w:rsidP="00B17BE8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421F26B7" w14:textId="77777777" w:rsidR="00B17BE8" w:rsidRPr="00B328C8" w:rsidRDefault="00B17BE8" w:rsidP="00B17BE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401D154B" w14:textId="77777777" w:rsidR="00B17BE8" w:rsidRPr="00B328C8" w:rsidRDefault="00B17BE8" w:rsidP="00B17BE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36C6BDC8" w14:textId="77777777" w:rsidR="00B17BE8" w:rsidRPr="00B328C8" w:rsidRDefault="00B17BE8" w:rsidP="00B17BE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016B6BD7" w14:textId="77777777" w:rsidR="00B17BE8" w:rsidRPr="005D172C" w:rsidRDefault="00B17BE8" w:rsidP="00B17BE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1114C3D7" w14:textId="77777777" w:rsidR="00B17BE8" w:rsidRPr="00B328C8" w:rsidRDefault="00B17BE8" w:rsidP="00B17BE8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64A9D370" w14:textId="77777777" w:rsidR="00B17BE8" w:rsidRPr="00D125CB" w:rsidRDefault="00B17BE8" w:rsidP="00B17BE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2216E34" w14:textId="77777777" w:rsidR="00B17BE8" w:rsidRPr="00D125CB" w:rsidRDefault="00B17BE8" w:rsidP="00B17BE8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378DA273" w14:textId="77777777" w:rsidR="00B17BE8" w:rsidRPr="00D125CB" w:rsidRDefault="00B17BE8" w:rsidP="00B17BE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F9DDC49" w14:textId="77777777" w:rsidR="00B17BE8" w:rsidRPr="00D125CB" w:rsidRDefault="00B17BE8" w:rsidP="00B17BE8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7618B36F" w14:textId="77777777" w:rsidR="00B17BE8" w:rsidRPr="00D125CB" w:rsidRDefault="00B17BE8" w:rsidP="00B17BE8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CA89E24" w14:textId="77777777" w:rsidR="00B17BE8" w:rsidRPr="00D125CB" w:rsidRDefault="00B17BE8" w:rsidP="00B17BE8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5BC78572" w14:textId="77777777" w:rsidR="00B17BE8" w:rsidRPr="00B328C8" w:rsidRDefault="00B17BE8" w:rsidP="00B17BE8">
      <w:pPr>
        <w:spacing w:after="0" w:line="240" w:lineRule="auto"/>
        <w:ind w:left="-426" w:right="708"/>
        <w:rPr>
          <w:rFonts w:ascii="Times New Roman" w:hAnsi="Times New Roman" w:cs="Times New Roman"/>
          <w:sz w:val="27"/>
          <w:szCs w:val="27"/>
        </w:rPr>
      </w:pPr>
    </w:p>
    <w:p w14:paraId="1057535D" w14:textId="77777777" w:rsidR="00B17BE8" w:rsidRPr="00B328C8" w:rsidRDefault="00B17BE8" w:rsidP="00B17BE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0125CE50" w14:textId="77777777" w:rsidR="00B17BE8" w:rsidRPr="00A700E3" w:rsidRDefault="00B17BE8" w:rsidP="00B17BE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A700E3">
        <w:rPr>
          <w:rFonts w:ascii="Times New Roman" w:hAnsi="Times New Roman" w:cs="Times New Roman"/>
          <w:b/>
          <w:sz w:val="27"/>
          <w:szCs w:val="27"/>
        </w:rPr>
        <w:t xml:space="preserve">про </w:t>
      </w:r>
      <w:r>
        <w:rPr>
          <w:rFonts w:ascii="Times New Roman" w:hAnsi="Times New Roman" w:cs="Times New Roman"/>
          <w:b/>
          <w:sz w:val="27"/>
          <w:szCs w:val="27"/>
        </w:rPr>
        <w:t>внесення змін</w:t>
      </w:r>
      <w:r w:rsidRPr="00A700E3">
        <w:rPr>
          <w:rFonts w:ascii="Times New Roman" w:hAnsi="Times New Roman" w:cs="Times New Roman"/>
          <w:b/>
          <w:sz w:val="27"/>
          <w:szCs w:val="27"/>
        </w:rPr>
        <w:t xml:space="preserve"> до наказу</w:t>
      </w:r>
    </w:p>
    <w:p w14:paraId="22687708" w14:textId="77777777" w:rsidR="00B17BE8" w:rsidRDefault="00B17BE8" w:rsidP="00B17BE8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>Прошу Вас</w:t>
      </w:r>
      <w:r>
        <w:rPr>
          <w:rFonts w:ascii="Times New Roman" w:hAnsi="Times New Roman" w:cs="Times New Roman"/>
          <w:sz w:val="27"/>
          <w:szCs w:val="27"/>
        </w:rPr>
        <w:t xml:space="preserve"> внести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зміни до наказу №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від  </w:t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 у зв</w:t>
      </w:r>
      <w:r w:rsidRPr="00E84916">
        <w:rPr>
          <w:rFonts w:ascii="Times New Roman" w:hAnsi="Times New Roman" w:cs="Times New Roman"/>
          <w:sz w:val="27"/>
          <w:szCs w:val="27"/>
          <w:lang w:val="ru-RU"/>
        </w:rPr>
        <w:t>’</w:t>
      </w:r>
      <w:r>
        <w:rPr>
          <w:rFonts w:ascii="Times New Roman" w:hAnsi="Times New Roman" w:cs="Times New Roman"/>
          <w:sz w:val="27"/>
          <w:szCs w:val="27"/>
        </w:rPr>
        <w:t xml:space="preserve">язку з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1CAB2894" w14:textId="77777777" w:rsidR="00B17BE8" w:rsidRPr="00B55E1E" w:rsidRDefault="00B17BE8" w:rsidP="00B17BE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</w:p>
    <w:p w14:paraId="6D407D5B" w14:textId="77777777" w:rsidR="00B17BE8" w:rsidRPr="00FA207E" w:rsidRDefault="00B17BE8" w:rsidP="00B17BE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E160E78" w14:textId="77777777" w:rsidR="00B17BE8" w:rsidRPr="00B328C8" w:rsidRDefault="00B17BE8" w:rsidP="00B17BE8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0F360450" w14:textId="77777777" w:rsidR="00B17BE8" w:rsidRPr="005E4014" w:rsidRDefault="00B17BE8" w:rsidP="00B17BE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26502810" w14:textId="77777777" w:rsidR="00B17BE8" w:rsidRDefault="00B17BE8" w:rsidP="00B17BE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6C1DADB9" w14:textId="77777777" w:rsidR="00B17BE8" w:rsidRPr="007300DD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99E9016" w14:textId="77777777" w:rsidR="00B17BE8" w:rsidRPr="006E510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30A7BD3" w14:textId="77777777" w:rsidR="00B17BE8" w:rsidRPr="007300DD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243D33B5" w14:textId="77777777" w:rsidR="00B17BE8" w:rsidRPr="006E510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AF5695D" w14:textId="38861D88" w:rsidR="00DB4E2B" w:rsidRPr="00B328C8" w:rsidRDefault="00B17BE8" w:rsidP="00DB4E2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DB4E2B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3D800FC" w14:textId="6E3C4EE3" w:rsidR="00B17BE8" w:rsidRPr="006E510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0AA821C" w14:textId="77777777" w:rsidR="00B17BE8" w:rsidRPr="007300DD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84E5FB7" w14:textId="77777777" w:rsidR="00B17BE8" w:rsidRDefault="00B17BE8" w:rsidP="00B17BE8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41BAA667" w14:textId="0C27ABE6" w:rsidR="00B17BE8" w:rsidRPr="00F31AB6" w:rsidRDefault="00B17BE8" w:rsidP="00B17BE8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08E9CBA" w14:textId="77777777" w:rsidR="00B17BE8" w:rsidRPr="006E510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A1F6735" w14:textId="77777777" w:rsidR="00B17BE8" w:rsidRPr="007300DD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1C73BB6" w14:textId="13FE3F71" w:rsidR="00B17BE8" w:rsidRPr="00EF6B85" w:rsidRDefault="000717B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0717B8">
        <w:rPr>
          <w:rFonts w:ascii="Times New Roman" w:hAnsi="Times New Roman" w:cs="Times New Roman"/>
          <w:sz w:val="16"/>
          <w:szCs w:val="16"/>
        </w:rPr>
        <w:t xml:space="preserve">     </w:t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  <w:t>(дата)</w:t>
      </w:r>
      <w:r w:rsidRPr="000717B8">
        <w:rPr>
          <w:rFonts w:ascii="Times New Roman" w:hAnsi="Times New Roman" w:cs="Times New Roman"/>
          <w:sz w:val="16"/>
          <w:szCs w:val="16"/>
        </w:rPr>
        <w:tab/>
      </w:r>
      <w:r w:rsidRPr="000717B8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0717B8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  <w:bookmarkStart w:id="0" w:name="_GoBack"/>
      <w:bookmarkEnd w:id="0"/>
    </w:p>
    <w:p w14:paraId="634A9EB0" w14:textId="77777777" w:rsidR="00B17BE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40B6C385" w14:textId="77777777" w:rsidR="00B17BE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3E778947" w14:textId="77777777" w:rsidR="00B17BE8" w:rsidRDefault="00B17BE8" w:rsidP="00B17BE8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0ADA38F8" w14:textId="77777777" w:rsidR="00B17BE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70C84334" w14:textId="77777777" w:rsidR="00B17BE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4DC71C2C" w14:textId="77777777" w:rsidR="00B17BE8" w:rsidRDefault="00B17BE8" w:rsidP="00B17BE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A90AE9B" w14:textId="77777777" w:rsidR="00B17BE8" w:rsidRDefault="00B17BE8" w:rsidP="00B17BE8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4B875C5B" w14:textId="77777777" w:rsidR="00B17BE8" w:rsidRPr="007D2F42" w:rsidRDefault="00B17BE8" w:rsidP="00B17BE8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22EEE60D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1FC5624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8817F9E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B099063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8F50472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AB88B91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4CF00B5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45B0117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24580F6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F711A49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10A2FD9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EDA5CB2" w14:textId="27DFBA3C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CF855B4" w14:textId="6DFCC649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54FCDF1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A22C95E" w14:textId="77777777" w:rsidR="00B17BE8" w:rsidRDefault="00B17BE8" w:rsidP="00B17BE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38942F1A" w:rsidR="007D2F42" w:rsidRPr="00B17BE8" w:rsidRDefault="00B17BE8" w:rsidP="00B17BE8">
      <w:pPr>
        <w:spacing w:after="0" w:line="240" w:lineRule="auto"/>
        <w:ind w:left="-426" w:right="708"/>
        <w:jc w:val="right"/>
        <w:rPr>
          <w:rFonts w:ascii="Times New Roman" w:hAnsi="Times New Roman" w:cs="Times New Roman"/>
          <w:b/>
          <w:sz w:val="27"/>
          <w:szCs w:val="27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B17BE8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5F8F49" w14:textId="77777777" w:rsidR="00757BD5" w:rsidRDefault="00757BD5" w:rsidP="00C770FE">
      <w:pPr>
        <w:spacing w:after="0" w:line="240" w:lineRule="auto"/>
      </w:pPr>
      <w:r>
        <w:separator/>
      </w:r>
    </w:p>
  </w:endnote>
  <w:endnote w:type="continuationSeparator" w:id="0">
    <w:p w14:paraId="1D35FC8A" w14:textId="77777777" w:rsidR="00757BD5" w:rsidRDefault="00757BD5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2CDB24" w14:textId="77777777" w:rsidR="00757BD5" w:rsidRDefault="00757BD5" w:rsidP="00C770FE">
      <w:pPr>
        <w:spacing w:after="0" w:line="240" w:lineRule="auto"/>
      </w:pPr>
      <w:r>
        <w:separator/>
      </w:r>
    </w:p>
  </w:footnote>
  <w:footnote w:type="continuationSeparator" w:id="0">
    <w:p w14:paraId="3E5E25ED" w14:textId="77777777" w:rsidR="00757BD5" w:rsidRDefault="00757BD5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17B8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0CD8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128B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57BD5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17BE8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A65F3"/>
    <w:rsid w:val="00BB2B0B"/>
    <w:rsid w:val="00BC6555"/>
    <w:rsid w:val="00BD43A4"/>
    <w:rsid w:val="00BD69FF"/>
    <w:rsid w:val="00BF0F9E"/>
    <w:rsid w:val="00BF385E"/>
    <w:rsid w:val="00C04E65"/>
    <w:rsid w:val="00C05DF0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B4E2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7BE8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F653F-72A6-443C-960E-369A377DE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2</Words>
  <Characters>623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10</cp:revision>
  <cp:lastPrinted>2021-12-21T13:12:00Z</cp:lastPrinted>
  <dcterms:created xsi:type="dcterms:W3CDTF">2021-12-21T20:23:00Z</dcterms:created>
  <dcterms:modified xsi:type="dcterms:W3CDTF">2021-12-28T20:25:00Z</dcterms:modified>
</cp:coreProperties>
</file>